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F5CF43" w14:textId="77777777" w:rsidR="00C71654" w:rsidRPr="002A18A3" w:rsidRDefault="005F0548">
      <w:pPr>
        <w:rPr>
          <w:b/>
          <w:sz w:val="28"/>
          <w:szCs w:val="28"/>
        </w:rPr>
      </w:pPr>
      <w:r w:rsidRPr="002A18A3">
        <w:rPr>
          <w:b/>
          <w:sz w:val="28"/>
          <w:szCs w:val="28"/>
        </w:rPr>
        <w:t>Instructional</w:t>
      </w:r>
      <w:r w:rsidR="00681D64" w:rsidRPr="002A18A3">
        <w:rPr>
          <w:b/>
          <w:sz w:val="28"/>
          <w:szCs w:val="28"/>
        </w:rPr>
        <w:t xml:space="preserve"> Discipline</w:t>
      </w:r>
      <w:r w:rsidRPr="002A18A3">
        <w:rPr>
          <w:b/>
          <w:sz w:val="28"/>
          <w:szCs w:val="28"/>
        </w:rPr>
        <w:t xml:space="preserve"> Template</w:t>
      </w:r>
    </w:p>
    <w:p w14:paraId="501D1CB9" w14:textId="77777777" w:rsidR="007F6F74" w:rsidRPr="00BE7A48" w:rsidRDefault="007F6F74" w:rsidP="007F6F74">
      <w:r w:rsidRPr="00BE7A48">
        <w:t>Program Mission Statement</w:t>
      </w:r>
    </w:p>
    <w:p w14:paraId="07E3C7E4" w14:textId="77777777" w:rsidR="005F0548" w:rsidRDefault="005F0548"/>
    <w:p w14:paraId="487831C5" w14:textId="77777777" w:rsidR="005F0548" w:rsidRDefault="00BC421A"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B9531A" wp14:editId="66B5DE6A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5880100" cy="1528445"/>
                <wp:effectExtent l="0" t="0" r="2540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0100" cy="152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51778" w14:textId="77777777" w:rsidR="008D38F9" w:rsidRDefault="008D38F9">
                            <w:r>
                              <w:t>Missions Statement:</w:t>
                            </w:r>
                          </w:p>
                          <w:p w14:paraId="44824291" w14:textId="77777777" w:rsidR="008D38F9" w:rsidRDefault="008D38F9"/>
                          <w:p w14:paraId="544084B3" w14:textId="77777777" w:rsidR="008D38F9" w:rsidRDefault="008D38F9"/>
                          <w:p w14:paraId="4A2FA091" w14:textId="77777777" w:rsidR="008D38F9" w:rsidRDefault="008D38F9"/>
                          <w:p w14:paraId="202FB6D7" w14:textId="77777777" w:rsidR="008D38F9" w:rsidRDefault="008D38F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type w14:anchorId="60D808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65pt;width:463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">
                <v:textbox style="mso-fit-shape-to-text:t">
                  <w:txbxContent>
                    <w:p w:rsidR="00525463" w:rsidRDefault="00525463">
                      <w:r>
                        <w:t>Missions Statement:</w:t>
                      </w:r>
                    </w:p>
                    <w:p w:rsidR="00525463" w:rsidRDefault="00525463"/>
                    <w:p w:rsidR="00525463" w:rsidRDefault="00525463"/>
                    <w:p w:rsidR="00525463" w:rsidRDefault="00525463"/>
                    <w:p w:rsidR="00525463" w:rsidRDefault="00525463"/>
                  </w:txbxContent>
                </v:textbox>
                <w10:wrap type="square" anchorx="margin"/>
              </v:shape>
            </w:pict>
          </mc:Fallback>
        </mc:AlternateContent>
      </w:r>
    </w:p>
    <w:p w14:paraId="461A3865" w14:textId="77777777" w:rsidR="00BC421A" w:rsidRDefault="00BC421A"/>
    <w:p w14:paraId="76F24EC2" w14:textId="77777777" w:rsidR="00BC421A" w:rsidRDefault="00BC421A"/>
    <w:p w14:paraId="48C46109" w14:textId="77777777" w:rsidR="00BC421A" w:rsidRDefault="00BC421A"/>
    <w:p w14:paraId="30CB7A26" w14:textId="77777777" w:rsidR="00BC421A" w:rsidRDefault="00BC421A"/>
    <w:p w14:paraId="0919E285" w14:textId="77777777" w:rsidR="00BC421A" w:rsidRDefault="00BC421A"/>
    <w:p w14:paraId="4113AC35" w14:textId="77777777" w:rsidR="007F6F74" w:rsidRPr="00BE7A48" w:rsidRDefault="007F6F74" w:rsidP="007F6F74">
      <w:r w:rsidRPr="00BE7A48">
        <w:t xml:space="preserve">Program </w:t>
      </w:r>
      <w:r>
        <w:t>Level Student Learning Outcomes</w:t>
      </w:r>
    </w:p>
    <w:p w14:paraId="2AC24752" w14:textId="77777777" w:rsidR="00BC421A" w:rsidRDefault="00BC421A"/>
    <w:p w14:paraId="7A36D500" w14:textId="77777777" w:rsidR="00093C69" w:rsidRDefault="00093C69" w:rsidP="00093C69"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A227DC5" wp14:editId="483FD2AC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5880100" cy="1528445"/>
                <wp:effectExtent l="0" t="0" r="25400" b="1460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0100" cy="152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18F1F" w14:textId="77777777" w:rsidR="008D38F9" w:rsidRDefault="008D38F9" w:rsidP="00093C69">
                            <w:r>
                              <w:t>Please list the program level student learning outcomes:</w:t>
                            </w:r>
                          </w:p>
                          <w:p w14:paraId="1B2C9877" w14:textId="77777777" w:rsidR="008D38F9" w:rsidRDefault="008D38F9" w:rsidP="00093C69"/>
                          <w:p w14:paraId="18E1DEFB" w14:textId="77777777" w:rsidR="008D38F9" w:rsidRDefault="008D38F9" w:rsidP="00093C69"/>
                          <w:p w14:paraId="2C33FD2E" w14:textId="77777777" w:rsidR="008D38F9" w:rsidRDefault="008D38F9" w:rsidP="00093C69"/>
                          <w:p w14:paraId="618497D0" w14:textId="77777777" w:rsidR="008D38F9" w:rsidRDefault="008D38F9" w:rsidP="00093C6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260E1503" id="_x0000_s1027" type="#_x0000_t202" style="position:absolute;margin-left:0;margin-top:.65pt;width:463pt;height:110.6pt;z-index:25167052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">
                <v:textbox style="mso-fit-shape-to-text:t">
                  <w:txbxContent>
                    <w:p w:rsidR="00525463" w:rsidRDefault="00525463" w:rsidP="00093C69">
                      <w:r>
                        <w:t>Please list the program level student learning outcomes:</w:t>
                      </w:r>
                    </w:p>
                    <w:p w:rsidR="00525463" w:rsidRDefault="00525463" w:rsidP="00093C69"/>
                    <w:p w:rsidR="00525463" w:rsidRDefault="00525463" w:rsidP="00093C69"/>
                    <w:p w:rsidR="00525463" w:rsidRDefault="00525463" w:rsidP="00093C69"/>
                    <w:p w:rsidR="00525463" w:rsidRDefault="00525463" w:rsidP="00093C69"/>
                  </w:txbxContent>
                </v:textbox>
                <w10:wrap type="square" anchorx="margin"/>
              </v:shape>
            </w:pict>
          </mc:Fallback>
        </mc:AlternateContent>
      </w:r>
    </w:p>
    <w:p w14:paraId="24965464" w14:textId="77777777" w:rsidR="00093C69" w:rsidRDefault="00093C69" w:rsidP="00093C69"/>
    <w:p w14:paraId="36304FAE" w14:textId="77777777" w:rsidR="00093C69" w:rsidRDefault="00093C69"/>
    <w:p w14:paraId="766D8765" w14:textId="77777777" w:rsidR="00093C69" w:rsidRDefault="00093C69"/>
    <w:p w14:paraId="62F02EF1" w14:textId="77777777" w:rsidR="00093C69" w:rsidRDefault="00093C69"/>
    <w:p w14:paraId="3345BA21" w14:textId="77777777" w:rsidR="00093C69" w:rsidRDefault="00093C69"/>
    <w:p w14:paraId="15025104" w14:textId="77777777" w:rsidR="002A18A3" w:rsidRDefault="002A18A3">
      <w:r>
        <w:t>Enrollment Trends</w:t>
      </w:r>
    </w:p>
    <w:p w14:paraId="14EAD5CE" w14:textId="77777777" w:rsidR="005F0548" w:rsidRDefault="00FC4600" w:rsidP="002A18A3">
      <w:pPr>
        <w:jc w:val="center"/>
      </w:pPr>
      <w:r>
        <w:rPr>
          <w:noProof/>
        </w:rPr>
        <w:drawing>
          <wp:inline distT="0" distB="0" distL="0" distR="0" wp14:anchorId="5381DDBC" wp14:editId="3824598D">
            <wp:extent cx="6932183" cy="2761307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7520" t="32199" r="17421" b="21729"/>
                    <a:stretch/>
                  </pic:blipFill>
                  <pic:spPr bwMode="auto">
                    <a:xfrm>
                      <a:off x="0" y="0"/>
                      <a:ext cx="7003667" cy="2789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90107" w14:textId="77777777" w:rsidR="00FC4600" w:rsidRPr="00681D64" w:rsidRDefault="00681D64" w:rsidP="00E918E4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W</w:t>
      </w:r>
      <w:r w:rsidR="00BC421A" w:rsidRPr="00681D64">
        <w:rPr>
          <w:rFonts w:cstheme="minorHAnsi"/>
        </w:rPr>
        <w:t xml:space="preserve">hat </w:t>
      </w:r>
      <w:r w:rsidR="00FC4600" w:rsidRPr="00681D64">
        <w:rPr>
          <w:rFonts w:cstheme="minorHAnsi"/>
        </w:rPr>
        <w:t>does the data table above indicate about the</w:t>
      </w:r>
      <w:r w:rsidR="00A0786D" w:rsidRPr="00681D64">
        <w:rPr>
          <w:rFonts w:cstheme="minorHAnsi"/>
        </w:rPr>
        <w:t xml:space="preserve"> FTES</w:t>
      </w:r>
      <w:r w:rsidR="00FC4600" w:rsidRPr="00681D64">
        <w:rPr>
          <w:rFonts w:cstheme="minorHAnsi"/>
        </w:rPr>
        <w:t xml:space="preserve"> enrollment trends in </w:t>
      </w:r>
      <w:r w:rsidR="00A0786D" w:rsidRPr="00681D64">
        <w:rPr>
          <w:rFonts w:cstheme="minorHAnsi"/>
        </w:rPr>
        <w:t>the</w:t>
      </w:r>
      <w:r w:rsidR="00FC4600" w:rsidRPr="00681D64">
        <w:rPr>
          <w:rFonts w:cstheme="minorHAnsi"/>
        </w:rPr>
        <w:t xml:space="preserve"> program?</w:t>
      </w:r>
    </w:p>
    <w:p w14:paraId="2A491E12" w14:textId="77777777" w:rsidR="00871FF0" w:rsidRPr="00681D64" w:rsidRDefault="00871FF0" w:rsidP="00871FF0">
      <w:pPr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the</w:t>
      </w:r>
      <w:proofErr w:type="gramEnd"/>
      <w:r w:rsidRPr="00681D64">
        <w:rPr>
          <w:rFonts w:cstheme="minorHAnsi"/>
        </w:rPr>
        <w:t xml:space="preserve"> data trend shows </w:t>
      </w:r>
      <w:r w:rsidRPr="00093C69">
        <w:rPr>
          <w:rFonts w:cstheme="minorHAnsi"/>
          <w:noProof/>
        </w:rPr>
        <w:t>a</w:t>
      </w:r>
      <w:r w:rsidR="00093C69">
        <w:rPr>
          <w:rFonts w:cstheme="minorHAnsi"/>
          <w:noProof/>
        </w:rPr>
        <w:t>n</w:t>
      </w:r>
      <w:r w:rsidRPr="00093C69">
        <w:rPr>
          <w:rFonts w:cstheme="minorHAnsi"/>
          <w:noProof/>
        </w:rPr>
        <w:t xml:space="preserve"> increase</w:t>
      </w:r>
      <w:r w:rsidR="00BC421A" w:rsidRPr="00681D64">
        <w:rPr>
          <w:rFonts w:cstheme="minorHAnsi"/>
        </w:rPr>
        <w:t xml:space="preserve"> in FTES </w:t>
      </w:r>
    </w:p>
    <w:p w14:paraId="521358AD" w14:textId="77777777" w:rsidR="00871FF0" w:rsidRDefault="00871FF0" w:rsidP="00871FF0">
      <w:pPr>
        <w:pStyle w:val="ListParagraph"/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the</w:t>
      </w:r>
      <w:proofErr w:type="gramEnd"/>
      <w:r w:rsidRPr="00681D64">
        <w:rPr>
          <w:rFonts w:cstheme="minorHAnsi"/>
        </w:rPr>
        <w:t xml:space="preserve"> data trend shows a decrease </w:t>
      </w:r>
      <w:r w:rsidR="00BC421A" w:rsidRPr="00681D64">
        <w:rPr>
          <w:rFonts w:cstheme="minorHAnsi"/>
        </w:rPr>
        <w:t>in FTES</w:t>
      </w:r>
    </w:p>
    <w:p w14:paraId="4B3DD145" w14:textId="77777777" w:rsidR="00602002" w:rsidRPr="00681D64" w:rsidRDefault="00602002" w:rsidP="00602002">
      <w:pPr>
        <w:pStyle w:val="ListParagraph"/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</w:t>
      </w:r>
      <w:r>
        <w:rPr>
          <w:rFonts w:cstheme="minorHAnsi"/>
        </w:rPr>
        <w:t>the</w:t>
      </w:r>
      <w:proofErr w:type="gramEnd"/>
      <w:r>
        <w:rPr>
          <w:rFonts w:cstheme="minorHAnsi"/>
        </w:rPr>
        <w:t xml:space="preserve"> data trend shows no change</w:t>
      </w:r>
    </w:p>
    <w:p w14:paraId="1D92178A" w14:textId="77777777" w:rsidR="00602002" w:rsidRPr="00681D64" w:rsidRDefault="00602002" w:rsidP="00871FF0">
      <w:pPr>
        <w:pStyle w:val="ListParagraph"/>
        <w:spacing w:after="0" w:line="240" w:lineRule="auto"/>
        <w:ind w:left="1440"/>
        <w:rPr>
          <w:rFonts w:cstheme="minorHAnsi"/>
        </w:rPr>
      </w:pPr>
    </w:p>
    <w:p w14:paraId="089DC9F3" w14:textId="77777777" w:rsidR="00871FF0" w:rsidRPr="00E918E4" w:rsidRDefault="00BC421A" w:rsidP="00871FF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E7A4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8C5169" wp14:editId="531C0528">
                <wp:simplePos x="0" y="0"/>
                <wp:positionH relativeFrom="margin">
                  <wp:posOffset>457200</wp:posOffset>
                </wp:positionH>
                <wp:positionV relativeFrom="paragraph">
                  <wp:posOffset>269875</wp:posOffset>
                </wp:positionV>
                <wp:extent cx="5928995" cy="1694815"/>
                <wp:effectExtent l="0" t="0" r="14605" b="1968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169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F568B" w14:textId="77777777" w:rsidR="008D38F9" w:rsidRDefault="008D38F9" w:rsidP="00033144">
                            <w:pPr>
                              <w:spacing w:after="0" w:line="240" w:lineRule="auto"/>
                            </w:pPr>
                            <w:r>
                              <w:t>Discuss the factors that would help the college understand these trends and whether there are tangible reasons for the increase or decrease. (100 words or less)</w:t>
                            </w:r>
                          </w:p>
                          <w:p w14:paraId="6147DEC5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1D3A2853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5B29BC30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6B255494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122A9520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06A79AB6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66E6E06D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423CAB29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2C7F1D83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239BE75C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  <w:p w14:paraId="2F0773D0" w14:textId="77777777" w:rsidR="008D38F9" w:rsidRDefault="008D38F9" w:rsidP="005E18C0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_x0000_s1028" type="#_x0000_t202" style="position:absolute;left:0;text-align:left;margin-left:36pt;margin-top:21.25pt;width:466.85pt;height:133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">
                <v:textbox>
                  <w:txbxContent>
                    <w:p w14:paraId="241F568B" w14:textId="77777777" w:rsidR="008D38F9" w:rsidRDefault="008D38F9" w:rsidP="00033144">
                      <w:pPr>
                        <w:spacing w:after="0" w:line="240" w:lineRule="auto"/>
                      </w:pPr>
                      <w:r>
                        <w:t>Discuss the factors that would help the college understand these trends and whether there are tangible reasons for the increase or decrease. (100 words or less)</w:t>
                      </w:r>
                    </w:p>
                    <w:p w14:paraId="6147DEC5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1D3A2853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5B29BC30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6B255494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122A9520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06A79AB6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66E6E06D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423CAB29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2C7F1D83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239BE75C" w14:textId="77777777" w:rsidR="008D38F9" w:rsidRDefault="008D38F9" w:rsidP="005E18C0">
                      <w:pPr>
                        <w:spacing w:after="0" w:line="240" w:lineRule="auto"/>
                      </w:pPr>
                    </w:p>
                    <w:p w14:paraId="2F0773D0" w14:textId="77777777" w:rsidR="008D38F9" w:rsidRDefault="008D38F9" w:rsidP="005E18C0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8592753" w14:textId="77777777" w:rsidR="00FC4600" w:rsidRDefault="00FC4600" w:rsidP="00FC4600">
      <w:pPr>
        <w:rPr>
          <w:rFonts w:ascii="Times New Roman" w:hAnsi="Times New Roman" w:cs="Times New Roman"/>
          <w:sz w:val="24"/>
          <w:szCs w:val="24"/>
        </w:rPr>
      </w:pPr>
    </w:p>
    <w:p w14:paraId="7F466FE5" w14:textId="77777777" w:rsidR="00FC4600" w:rsidRDefault="00FC4600" w:rsidP="00FC4600">
      <w:pPr>
        <w:rPr>
          <w:rFonts w:ascii="Times New Roman" w:hAnsi="Times New Roman" w:cs="Times New Roman"/>
          <w:sz w:val="24"/>
          <w:szCs w:val="24"/>
        </w:rPr>
      </w:pPr>
    </w:p>
    <w:p w14:paraId="4C3F8EBD" w14:textId="77777777" w:rsidR="00BC421A" w:rsidRDefault="00BC421A" w:rsidP="00FC4600">
      <w:pPr>
        <w:rPr>
          <w:rFonts w:ascii="Times New Roman" w:hAnsi="Times New Roman" w:cs="Times New Roman"/>
          <w:sz w:val="24"/>
          <w:szCs w:val="24"/>
        </w:rPr>
      </w:pPr>
    </w:p>
    <w:p w14:paraId="3D53CDE4" w14:textId="77777777" w:rsidR="00BC421A" w:rsidRDefault="00BC421A" w:rsidP="00FC4600">
      <w:pPr>
        <w:rPr>
          <w:rFonts w:ascii="Times New Roman" w:hAnsi="Times New Roman" w:cs="Times New Roman"/>
          <w:sz w:val="24"/>
          <w:szCs w:val="24"/>
        </w:rPr>
      </w:pPr>
    </w:p>
    <w:p w14:paraId="530E6683" w14:textId="77777777" w:rsidR="00BC421A" w:rsidRDefault="00BC421A" w:rsidP="00FC4600">
      <w:pPr>
        <w:rPr>
          <w:rFonts w:ascii="Times New Roman" w:hAnsi="Times New Roman" w:cs="Times New Roman"/>
          <w:sz w:val="24"/>
          <w:szCs w:val="24"/>
        </w:rPr>
      </w:pPr>
    </w:p>
    <w:p w14:paraId="6A7FA2C1" w14:textId="77777777" w:rsidR="00BC421A" w:rsidRDefault="00BC421A" w:rsidP="00FC4600">
      <w:pPr>
        <w:rPr>
          <w:rFonts w:ascii="Times New Roman" w:hAnsi="Times New Roman" w:cs="Times New Roman"/>
          <w:sz w:val="24"/>
          <w:szCs w:val="24"/>
        </w:rPr>
      </w:pPr>
    </w:p>
    <w:p w14:paraId="3D93A6EC" w14:textId="77777777" w:rsidR="002A18A3" w:rsidRDefault="002A18A3" w:rsidP="002A18A3">
      <w:pPr>
        <w:pStyle w:val="ListParagraph"/>
        <w:spacing w:after="0" w:line="240" w:lineRule="auto"/>
        <w:ind w:left="1440"/>
        <w:rPr>
          <w:rFonts w:cstheme="minorHAnsi"/>
        </w:rPr>
      </w:pPr>
    </w:p>
    <w:p w14:paraId="64777949" w14:textId="77777777" w:rsidR="00913913" w:rsidRDefault="00913913" w:rsidP="00913913">
      <w:pPr>
        <w:ind w:left="720"/>
        <w:rPr>
          <w:rFonts w:cstheme="minorHAnsi"/>
        </w:rPr>
      </w:pPr>
      <w:r>
        <w:rPr>
          <w:rFonts w:cstheme="minorHAnsi"/>
        </w:rPr>
        <w:t xml:space="preserve">Looking at the data trends has the faculty/staff discussed proposed actions to stabilize/increase FTES       </w:t>
      </w:r>
    </w:p>
    <w:p w14:paraId="5674BF48" w14:textId="77777777" w:rsidR="002A18A3" w:rsidRDefault="002A18A3" w:rsidP="00913913">
      <w:pPr>
        <w:ind w:left="720" w:firstLine="720"/>
        <w:rPr>
          <w:rFonts w:cstheme="minorHAnsi"/>
        </w:rPr>
      </w:pPr>
      <w:r w:rsidRPr="00681D64">
        <w:rPr>
          <w:rFonts w:cstheme="minorHAnsi"/>
        </w:rPr>
        <w:t xml:space="preserve"> </w:t>
      </w:r>
      <w:r w:rsidR="00913913" w:rsidRPr="00681D64">
        <w:rPr>
          <w:rFonts w:ascii="Menlo Regular" w:eastAsia="MS Gothic" w:hAnsi="Menlo Regular" w:cs="Menlo Regular"/>
        </w:rPr>
        <w:t>☐</w:t>
      </w:r>
      <w:r w:rsidR="00913913" w:rsidRPr="00681D64">
        <w:rPr>
          <w:rFonts w:cstheme="minorHAnsi"/>
        </w:rPr>
        <w:t xml:space="preserve">  </w:t>
      </w:r>
      <w:r w:rsidRPr="00681D64">
        <w:rPr>
          <w:rFonts w:cstheme="minorHAnsi"/>
        </w:rPr>
        <w:t xml:space="preserve"> </w:t>
      </w:r>
      <w:r>
        <w:rPr>
          <w:rFonts w:cstheme="minorHAnsi"/>
        </w:rPr>
        <w:t xml:space="preserve">yes   </w:t>
      </w:r>
      <w:proofErr w:type="gramStart"/>
      <w:r w:rsidRPr="00681D64">
        <w:rPr>
          <w:rFonts w:ascii="Menlo Regular" w:eastAsia="MS Gothic" w:hAnsi="Menlo Regular" w:cs="Menlo Regular"/>
        </w:rPr>
        <w:t>☐</w:t>
      </w:r>
      <w:r w:rsidRPr="00681D64">
        <w:rPr>
          <w:rFonts w:cstheme="minorHAnsi"/>
        </w:rPr>
        <w:t xml:space="preserve">  </w:t>
      </w:r>
      <w:r>
        <w:rPr>
          <w:rFonts w:cstheme="minorHAnsi"/>
        </w:rPr>
        <w:t>no</w:t>
      </w:r>
      <w:proofErr w:type="gramEnd"/>
    </w:p>
    <w:p w14:paraId="57DB1E39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4FEAB77" wp14:editId="6904EF8F">
                <wp:simplePos x="0" y="0"/>
                <wp:positionH relativeFrom="margin">
                  <wp:align>center</wp:align>
                </wp:positionH>
                <wp:positionV relativeFrom="paragraph">
                  <wp:posOffset>147924</wp:posOffset>
                </wp:positionV>
                <wp:extent cx="5928995" cy="1694815"/>
                <wp:effectExtent l="0" t="0" r="14605" b="1968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169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FB313" w14:textId="77777777" w:rsidR="008D38F9" w:rsidRDefault="008D38F9" w:rsidP="002A18A3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f yes, please describe the proposed actions for stabilizing/increasing the FTES. (100 words or less)</w:t>
                            </w:r>
                          </w:p>
                          <w:p w14:paraId="0175C356" w14:textId="77777777" w:rsidR="008D38F9" w:rsidRDefault="008D38F9" w:rsidP="002A18A3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DD36F25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535B9B0F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7C5871C3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68115028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7B3CF45B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6C77417D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3618511F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5DECDDB7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63028BF2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0;margin-top:11.65pt;width:466.85pt;height:133.45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">
                <v:textbox>
                  <w:txbxContent>
                    <w:p w14:paraId="3AAFB313" w14:textId="77777777" w:rsidR="008D38F9" w:rsidRDefault="008D38F9" w:rsidP="002A18A3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If yes, please describe the proposed actions for stabilizing/increasing the FTES. (100 words or less)</w:t>
                      </w:r>
                    </w:p>
                    <w:p w14:paraId="0175C356" w14:textId="77777777" w:rsidR="008D38F9" w:rsidRDefault="008D38F9" w:rsidP="002A18A3">
                      <w:pPr>
                        <w:rPr>
                          <w:rFonts w:cstheme="minorHAnsi"/>
                        </w:rPr>
                      </w:pPr>
                    </w:p>
                    <w:p w14:paraId="1DD36F25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535B9B0F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7C5871C3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68115028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7B3CF45B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6C77417D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3618511F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5DECDDB7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63028BF2" w14:textId="77777777" w:rsidR="008D38F9" w:rsidRDefault="008D38F9" w:rsidP="002A18A3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234E39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417C8832" w14:textId="77777777" w:rsidR="002A18A3" w:rsidRPr="00681D64" w:rsidRDefault="002A18A3" w:rsidP="00FC4600">
      <w:pPr>
        <w:rPr>
          <w:rFonts w:cstheme="minorHAnsi"/>
          <w:sz w:val="24"/>
          <w:szCs w:val="24"/>
        </w:rPr>
      </w:pPr>
    </w:p>
    <w:p w14:paraId="6181B570" w14:textId="77777777" w:rsidR="00BC421A" w:rsidRDefault="00BC421A" w:rsidP="00FC4600">
      <w:pPr>
        <w:rPr>
          <w:rFonts w:ascii="Times New Roman" w:hAnsi="Times New Roman" w:cs="Times New Roman"/>
          <w:sz w:val="24"/>
          <w:szCs w:val="24"/>
        </w:rPr>
      </w:pPr>
    </w:p>
    <w:p w14:paraId="481A6A45" w14:textId="77777777" w:rsidR="00681D64" w:rsidRDefault="00681D64" w:rsidP="00FC4600">
      <w:pPr>
        <w:rPr>
          <w:rFonts w:ascii="Times New Roman" w:hAnsi="Times New Roman" w:cs="Times New Roman"/>
          <w:sz w:val="24"/>
          <w:szCs w:val="24"/>
        </w:rPr>
      </w:pPr>
    </w:p>
    <w:p w14:paraId="386BB814" w14:textId="77777777" w:rsidR="00681D64" w:rsidRDefault="00681D64" w:rsidP="00FC4600">
      <w:pPr>
        <w:rPr>
          <w:rFonts w:ascii="Times New Roman" w:hAnsi="Times New Roman" w:cs="Times New Roman"/>
          <w:sz w:val="24"/>
          <w:szCs w:val="24"/>
        </w:rPr>
      </w:pPr>
    </w:p>
    <w:p w14:paraId="17819708" w14:textId="77777777" w:rsidR="00D32B1D" w:rsidRDefault="00D32B1D" w:rsidP="00FC4600">
      <w:pPr>
        <w:rPr>
          <w:rFonts w:ascii="Times New Roman" w:hAnsi="Times New Roman" w:cs="Times New Roman"/>
          <w:sz w:val="24"/>
          <w:szCs w:val="24"/>
        </w:rPr>
      </w:pPr>
    </w:p>
    <w:p w14:paraId="618BD77C" w14:textId="77777777" w:rsidR="00681D64" w:rsidRPr="00681D64" w:rsidRDefault="001E62A9" w:rsidP="002A18A3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In</w:t>
      </w:r>
      <w:r w:rsidR="00681D64" w:rsidRPr="00681D64">
        <w:rPr>
          <w:rFonts w:cstheme="minorHAnsi"/>
        </w:rPr>
        <w:t xml:space="preserve"> the data table above</w:t>
      </w:r>
      <w:r>
        <w:rPr>
          <w:rFonts w:cstheme="minorHAnsi"/>
        </w:rPr>
        <w:t xml:space="preserve"> what </w:t>
      </w:r>
      <w:r w:rsidRPr="00574A16">
        <w:rPr>
          <w:rFonts w:cstheme="minorHAnsi"/>
          <w:noProof/>
        </w:rPr>
        <w:t>does</w:t>
      </w:r>
      <w:r w:rsidR="00574A16">
        <w:rPr>
          <w:rFonts w:cstheme="minorHAnsi"/>
          <w:noProof/>
        </w:rPr>
        <w:t>,</w:t>
      </w:r>
      <w:r>
        <w:rPr>
          <w:rFonts w:cstheme="minorHAnsi"/>
        </w:rPr>
        <w:t xml:space="preserve"> the data</w:t>
      </w:r>
      <w:r w:rsidR="00681D64" w:rsidRPr="00681D64">
        <w:rPr>
          <w:rFonts w:cstheme="minorHAnsi"/>
        </w:rPr>
        <w:t xml:space="preserve"> indicate </w:t>
      </w:r>
      <w:r w:rsidR="00681D64" w:rsidRPr="0035311A">
        <w:rPr>
          <w:rFonts w:cstheme="minorHAnsi"/>
          <w:noProof/>
        </w:rPr>
        <w:t>about</w:t>
      </w:r>
      <w:r w:rsidR="00681D64" w:rsidRPr="00681D64">
        <w:rPr>
          <w:rFonts w:cstheme="minorHAnsi"/>
        </w:rPr>
        <w:t xml:space="preserve"> the </w:t>
      </w:r>
      <w:r w:rsidR="00681D64">
        <w:rPr>
          <w:rFonts w:cstheme="minorHAnsi"/>
        </w:rPr>
        <w:t>number of sections offered</w:t>
      </w:r>
      <w:r w:rsidR="00681D64" w:rsidRPr="00681D64">
        <w:rPr>
          <w:rFonts w:cstheme="minorHAnsi"/>
        </w:rPr>
        <w:t>?</w:t>
      </w:r>
    </w:p>
    <w:p w14:paraId="4CD6981F" w14:textId="77777777" w:rsidR="00681D64" w:rsidRPr="00681D64" w:rsidRDefault="00681D64" w:rsidP="00681D64">
      <w:pPr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the</w:t>
      </w:r>
      <w:proofErr w:type="gramEnd"/>
      <w:r w:rsidRPr="00681D64">
        <w:rPr>
          <w:rFonts w:cstheme="minorHAnsi"/>
        </w:rPr>
        <w:t xml:space="preserve"> data trend shows </w:t>
      </w:r>
      <w:r w:rsidRPr="00093C69">
        <w:rPr>
          <w:rFonts w:cstheme="minorHAnsi"/>
          <w:noProof/>
        </w:rPr>
        <w:t>a</w:t>
      </w:r>
      <w:r w:rsidR="00093C69">
        <w:rPr>
          <w:rFonts w:cstheme="minorHAnsi"/>
          <w:noProof/>
        </w:rPr>
        <w:t>n</w:t>
      </w:r>
      <w:r w:rsidRPr="00093C69">
        <w:rPr>
          <w:rFonts w:cstheme="minorHAnsi"/>
          <w:noProof/>
        </w:rPr>
        <w:t xml:space="preserve"> increase</w:t>
      </w:r>
      <w:r w:rsidRPr="00681D64">
        <w:rPr>
          <w:rFonts w:cstheme="minorHAnsi"/>
        </w:rPr>
        <w:t xml:space="preserve"> in </w:t>
      </w:r>
      <w:r>
        <w:rPr>
          <w:rFonts w:cstheme="minorHAnsi"/>
        </w:rPr>
        <w:t>sections</w:t>
      </w:r>
      <w:r w:rsidRPr="00681D64">
        <w:rPr>
          <w:rFonts w:cstheme="minorHAnsi"/>
        </w:rPr>
        <w:t xml:space="preserve"> </w:t>
      </w:r>
    </w:p>
    <w:p w14:paraId="5F96C290" w14:textId="77777777" w:rsidR="00681D64" w:rsidRDefault="00681D64" w:rsidP="00681D64">
      <w:pPr>
        <w:pStyle w:val="ListParagraph"/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the</w:t>
      </w:r>
      <w:proofErr w:type="gramEnd"/>
      <w:r w:rsidRPr="00681D64">
        <w:rPr>
          <w:rFonts w:cstheme="minorHAnsi"/>
        </w:rPr>
        <w:t xml:space="preserve"> data trend shows a decrease in </w:t>
      </w:r>
      <w:r>
        <w:rPr>
          <w:rFonts w:cstheme="minorHAnsi"/>
        </w:rPr>
        <w:t>sections</w:t>
      </w:r>
      <w:r w:rsidR="00093C69">
        <w:rPr>
          <w:rFonts w:cstheme="minorHAnsi"/>
        </w:rPr>
        <w:t xml:space="preserve"> </w:t>
      </w:r>
    </w:p>
    <w:p w14:paraId="35B2FE55" w14:textId="77777777" w:rsidR="00D91BDC" w:rsidRPr="00D91BDC" w:rsidRDefault="00D91BDC" w:rsidP="00D91BDC">
      <w:pPr>
        <w:pStyle w:val="ListParagraph"/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Menlo Regular" w:eastAsia="MS Gothic" w:hAnsi="Menlo Regular" w:cs="Menlo Regular"/>
        </w:rPr>
        <w:t>☐</w:t>
      </w:r>
      <w:r w:rsidRPr="00681D64">
        <w:rPr>
          <w:rFonts w:cstheme="minorHAnsi"/>
        </w:rPr>
        <w:t xml:space="preserve">  </w:t>
      </w:r>
      <w:r>
        <w:rPr>
          <w:rFonts w:cstheme="minorHAnsi"/>
        </w:rPr>
        <w:t>the</w:t>
      </w:r>
      <w:proofErr w:type="gramEnd"/>
      <w:r>
        <w:rPr>
          <w:rFonts w:cstheme="minorHAnsi"/>
        </w:rPr>
        <w:t xml:space="preserve"> data trend shows no change</w:t>
      </w:r>
    </w:p>
    <w:p w14:paraId="2ED3CB90" w14:textId="77777777" w:rsidR="00681D64" w:rsidRPr="00E918E4" w:rsidRDefault="00681D64" w:rsidP="00681D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67408C" wp14:editId="7D2447DF">
                <wp:simplePos x="0" y="0"/>
                <wp:positionH relativeFrom="margin">
                  <wp:posOffset>457200</wp:posOffset>
                </wp:positionH>
                <wp:positionV relativeFrom="paragraph">
                  <wp:posOffset>269875</wp:posOffset>
                </wp:positionV>
                <wp:extent cx="5928995" cy="1694815"/>
                <wp:effectExtent l="0" t="0" r="14605" b="1968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169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4012E" w14:textId="77777777" w:rsidR="008D38F9" w:rsidRDefault="008D38F9" w:rsidP="00574A16">
                            <w:pPr>
                              <w:spacing w:after="0" w:line="240" w:lineRule="auto"/>
                            </w:pPr>
                            <w:r>
                              <w:t>If the data trend shows an increase or decrease in sections, please explain why the number of sections increased or decreased.  (100 words or less)</w:t>
                            </w:r>
                          </w:p>
                          <w:p w14:paraId="295DFF14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160F730B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69BD1920" w14:textId="77777777" w:rsidR="008D38F9" w:rsidRDefault="008D38F9" w:rsidP="00574A16">
                            <w:pPr>
                              <w:spacing w:after="0" w:line="240" w:lineRule="auto"/>
                            </w:pPr>
                            <w:r>
                              <w:t xml:space="preserve"> </w:t>
                            </w:r>
                          </w:p>
                          <w:p w14:paraId="1679E04E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5C9ED797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54C1B217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25DA0E53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39644432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5698F4ED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44F8FBDE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1EE35056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36pt;margin-top:21.25pt;width:466.85pt;height:133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">
                <v:textbox>
                  <w:txbxContent>
                    <w:p w14:paraId="1C74012E" w14:textId="77777777" w:rsidR="008D38F9" w:rsidRDefault="008D38F9" w:rsidP="00574A16">
                      <w:pPr>
                        <w:spacing w:after="0" w:line="240" w:lineRule="auto"/>
                      </w:pPr>
                      <w:r>
                        <w:t>If the data trend shows an increase or decrease in sections, please explain why the number of sections increased or decreased.  (100 words or less)</w:t>
                      </w:r>
                    </w:p>
                    <w:p w14:paraId="295DFF14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160F730B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69BD1920" w14:textId="77777777" w:rsidR="008D38F9" w:rsidRDefault="008D38F9" w:rsidP="00574A16">
                      <w:pPr>
                        <w:spacing w:after="0" w:line="240" w:lineRule="auto"/>
                      </w:pPr>
                      <w:r>
                        <w:t xml:space="preserve"> </w:t>
                      </w:r>
                    </w:p>
                    <w:p w14:paraId="1679E04E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5C9ED797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54C1B217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25DA0E53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39644432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5698F4ED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44F8FBDE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1EE35056" w14:textId="77777777" w:rsidR="008D38F9" w:rsidRDefault="008D38F9" w:rsidP="00574A16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350E22" w14:textId="77777777" w:rsidR="00681D64" w:rsidRDefault="00681D64" w:rsidP="00681D64">
      <w:pPr>
        <w:rPr>
          <w:rFonts w:ascii="Times New Roman" w:hAnsi="Times New Roman" w:cs="Times New Roman"/>
          <w:sz w:val="24"/>
          <w:szCs w:val="24"/>
        </w:rPr>
      </w:pPr>
    </w:p>
    <w:p w14:paraId="246BF862" w14:textId="77777777" w:rsidR="00681D64" w:rsidRDefault="00681D64" w:rsidP="00681D64">
      <w:pPr>
        <w:rPr>
          <w:rFonts w:ascii="Times New Roman" w:hAnsi="Times New Roman" w:cs="Times New Roman"/>
          <w:sz w:val="24"/>
          <w:szCs w:val="24"/>
        </w:rPr>
      </w:pPr>
    </w:p>
    <w:p w14:paraId="5D248CC2" w14:textId="77777777" w:rsidR="00681D64" w:rsidRDefault="00681D64" w:rsidP="00681D64">
      <w:pPr>
        <w:rPr>
          <w:rFonts w:ascii="Times New Roman" w:hAnsi="Times New Roman" w:cs="Times New Roman"/>
          <w:sz w:val="24"/>
          <w:szCs w:val="24"/>
        </w:rPr>
      </w:pPr>
    </w:p>
    <w:p w14:paraId="5E38E16A" w14:textId="77777777" w:rsidR="00681D64" w:rsidRDefault="00681D64" w:rsidP="00681D64">
      <w:pPr>
        <w:rPr>
          <w:rFonts w:ascii="Times New Roman" w:hAnsi="Times New Roman" w:cs="Times New Roman"/>
          <w:sz w:val="24"/>
          <w:szCs w:val="24"/>
        </w:rPr>
      </w:pPr>
    </w:p>
    <w:p w14:paraId="472C91C6" w14:textId="77777777" w:rsidR="00681D64" w:rsidRDefault="00681D64" w:rsidP="00681D64">
      <w:pPr>
        <w:rPr>
          <w:rFonts w:ascii="Times New Roman" w:hAnsi="Times New Roman" w:cs="Times New Roman"/>
          <w:sz w:val="24"/>
          <w:szCs w:val="24"/>
        </w:rPr>
      </w:pPr>
    </w:p>
    <w:p w14:paraId="13E132D9" w14:textId="77777777" w:rsidR="00681D64" w:rsidRDefault="00681D64" w:rsidP="00681D64">
      <w:pPr>
        <w:rPr>
          <w:rFonts w:ascii="Times New Roman" w:hAnsi="Times New Roman" w:cs="Times New Roman"/>
          <w:sz w:val="24"/>
          <w:szCs w:val="24"/>
        </w:rPr>
      </w:pPr>
    </w:p>
    <w:p w14:paraId="4168611C" w14:textId="77777777" w:rsidR="00681D64" w:rsidRDefault="00093C69" w:rsidP="00681D64">
      <w:pPr>
        <w:rPr>
          <w:rFonts w:ascii="Times New Roman" w:hAnsi="Times New Roman" w:cs="Times New Roman"/>
          <w:sz w:val="24"/>
          <w:szCs w:val="24"/>
        </w:rPr>
      </w:pPr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3E63084" wp14:editId="60E0378E">
                <wp:simplePos x="0" y="0"/>
                <wp:positionH relativeFrom="margin">
                  <wp:align>center</wp:align>
                </wp:positionH>
                <wp:positionV relativeFrom="paragraph">
                  <wp:posOffset>189230</wp:posOffset>
                </wp:positionV>
                <wp:extent cx="5928995" cy="1070610"/>
                <wp:effectExtent l="0" t="0" r="14605" b="2159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1070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864DE" w14:textId="77777777" w:rsidR="008D38F9" w:rsidRDefault="008D38F9" w:rsidP="00574A16">
                            <w:pPr>
                              <w:spacing w:after="0" w:line="240" w:lineRule="auto"/>
                            </w:pPr>
                            <w:r>
                              <w:t xml:space="preserve">If the data indicates an increase in </w:t>
                            </w:r>
                            <w:r w:rsidRPr="002A18A3">
                              <w:rPr>
                                <w:i/>
                              </w:rPr>
                              <w:t>sections</w:t>
                            </w:r>
                            <w:r>
                              <w:t xml:space="preserve"> with a decrease in </w:t>
                            </w:r>
                            <w:r w:rsidRPr="002A18A3">
                              <w:rPr>
                                <w:i/>
                              </w:rPr>
                              <w:t>FTES</w:t>
                            </w:r>
                            <w:r>
                              <w:t>, please explain why the number of sections increased while FTES decreased.  (100 words or less)</w:t>
                            </w:r>
                          </w:p>
                          <w:p w14:paraId="3C824EBF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6E13D4C5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09D66C2D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0200AF53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6F52C6BC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559F145B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52DCD3C7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7CB568A2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567C0BE8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  <w:p w14:paraId="6FE1A343" w14:textId="77777777" w:rsidR="008D38F9" w:rsidRDefault="008D38F9" w:rsidP="00574A16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14.9pt;width:466.85pt;height:84.3pt;z-index:2516725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">
                <v:textbox>
                  <w:txbxContent>
                    <w:p w14:paraId="063864DE" w14:textId="77777777" w:rsidR="008D38F9" w:rsidRDefault="008D38F9" w:rsidP="00574A16">
                      <w:pPr>
                        <w:spacing w:after="0" w:line="240" w:lineRule="auto"/>
                      </w:pPr>
                      <w:r>
                        <w:t xml:space="preserve">If the data indicates an increase in </w:t>
                      </w:r>
                      <w:r w:rsidRPr="002A18A3">
                        <w:rPr>
                          <w:i/>
                        </w:rPr>
                        <w:t>sections</w:t>
                      </w:r>
                      <w:r>
                        <w:t xml:space="preserve"> with a decrease in </w:t>
                      </w:r>
                      <w:r w:rsidRPr="002A18A3">
                        <w:rPr>
                          <w:i/>
                        </w:rPr>
                        <w:t>FTES</w:t>
                      </w:r>
                      <w:r>
                        <w:t>, please explain why the number of sections increased while FTES decreased.  (100 words or less)</w:t>
                      </w:r>
                    </w:p>
                    <w:p w14:paraId="3C824EBF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6E13D4C5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09D66C2D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0200AF53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6F52C6BC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559F145B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52DCD3C7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7CB568A2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567C0BE8" w14:textId="77777777" w:rsidR="008D38F9" w:rsidRDefault="008D38F9" w:rsidP="00574A16">
                      <w:pPr>
                        <w:spacing w:after="0" w:line="240" w:lineRule="auto"/>
                      </w:pPr>
                    </w:p>
                    <w:p w14:paraId="6FE1A343" w14:textId="77777777" w:rsidR="008D38F9" w:rsidRDefault="008D38F9" w:rsidP="00574A16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624470" w14:textId="77777777" w:rsidR="00093C69" w:rsidRDefault="00093C69" w:rsidP="00093C69">
      <w:pPr>
        <w:rPr>
          <w:rFonts w:ascii="Times New Roman" w:hAnsi="Times New Roman" w:cs="Times New Roman"/>
          <w:sz w:val="24"/>
          <w:szCs w:val="24"/>
        </w:rPr>
      </w:pPr>
    </w:p>
    <w:p w14:paraId="40E871A7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305CDBE6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756CE449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6D7ECDA3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34A3CFA4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0B618FF0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38DB96FF" w14:textId="77777777" w:rsidR="002A18A3" w:rsidRPr="002A18A3" w:rsidRDefault="002A18A3" w:rsidP="002A18A3">
      <w:pPr>
        <w:pStyle w:val="ListParagraph"/>
        <w:numPr>
          <w:ilvl w:val="0"/>
          <w:numId w:val="1"/>
        </w:numPr>
        <w:rPr>
          <w:rFonts w:cstheme="minorHAnsi"/>
        </w:rPr>
      </w:pPr>
      <w:r w:rsidRPr="002A18A3">
        <w:rPr>
          <w:rFonts w:cstheme="minorHAnsi"/>
        </w:rPr>
        <w:t xml:space="preserve">In the data table above what </w:t>
      </w:r>
      <w:r w:rsidR="008D38F9">
        <w:rPr>
          <w:rFonts w:cstheme="minorHAnsi"/>
          <w:noProof/>
        </w:rPr>
        <w:t>does</w:t>
      </w:r>
      <w:r w:rsidRPr="002A18A3">
        <w:rPr>
          <w:rFonts w:cstheme="minorHAnsi"/>
        </w:rPr>
        <w:t xml:space="preserve"> the data indicate </w:t>
      </w:r>
      <w:r w:rsidRPr="002A18A3">
        <w:rPr>
          <w:rFonts w:cstheme="minorHAnsi"/>
          <w:noProof/>
        </w:rPr>
        <w:t>about</w:t>
      </w:r>
      <w:r w:rsidRPr="002A18A3">
        <w:rPr>
          <w:rFonts w:cstheme="minorHAnsi"/>
        </w:rPr>
        <w:t xml:space="preserve"> the </w:t>
      </w:r>
      <w:r>
        <w:rPr>
          <w:rFonts w:cstheme="minorHAnsi"/>
        </w:rPr>
        <w:t>productivity number overtime</w:t>
      </w:r>
      <w:r w:rsidRPr="002A18A3">
        <w:rPr>
          <w:rFonts w:cstheme="minorHAnsi"/>
        </w:rPr>
        <w:t>?</w:t>
      </w:r>
    </w:p>
    <w:p w14:paraId="5B3C7FF0" w14:textId="77777777" w:rsidR="002A18A3" w:rsidRPr="00681D64" w:rsidRDefault="002A18A3" w:rsidP="002A18A3">
      <w:pPr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the</w:t>
      </w:r>
      <w:proofErr w:type="gramEnd"/>
      <w:r w:rsidRPr="00681D64">
        <w:rPr>
          <w:rFonts w:cstheme="minorHAnsi"/>
        </w:rPr>
        <w:t xml:space="preserve"> data trend shows </w:t>
      </w:r>
      <w:r w:rsidRPr="00093C69">
        <w:rPr>
          <w:rFonts w:cstheme="minorHAnsi"/>
          <w:noProof/>
        </w:rPr>
        <w:t>a</w:t>
      </w:r>
      <w:r>
        <w:rPr>
          <w:rFonts w:cstheme="minorHAnsi"/>
          <w:noProof/>
        </w:rPr>
        <w:t>n</w:t>
      </w:r>
      <w:r w:rsidRPr="00093C69">
        <w:rPr>
          <w:rFonts w:cstheme="minorHAnsi"/>
          <w:noProof/>
        </w:rPr>
        <w:t xml:space="preserve"> increase</w:t>
      </w:r>
      <w:r w:rsidRPr="00681D64">
        <w:rPr>
          <w:rFonts w:cstheme="minorHAnsi"/>
        </w:rPr>
        <w:t xml:space="preserve"> in </w:t>
      </w:r>
      <w:r>
        <w:rPr>
          <w:rFonts w:cstheme="minorHAnsi"/>
        </w:rPr>
        <w:t>the productivity number</w:t>
      </w:r>
      <w:r w:rsidRPr="00681D64">
        <w:rPr>
          <w:rFonts w:cstheme="minorHAnsi"/>
        </w:rPr>
        <w:t xml:space="preserve"> </w:t>
      </w:r>
    </w:p>
    <w:p w14:paraId="3B050915" w14:textId="77777777" w:rsidR="002A18A3" w:rsidRDefault="002A18A3" w:rsidP="002A18A3">
      <w:pPr>
        <w:pStyle w:val="ListParagraph"/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the</w:t>
      </w:r>
      <w:proofErr w:type="gramEnd"/>
      <w:r w:rsidRPr="00681D64">
        <w:rPr>
          <w:rFonts w:cstheme="minorHAnsi"/>
        </w:rPr>
        <w:t xml:space="preserve"> data trend shows a decrease in </w:t>
      </w:r>
      <w:r>
        <w:rPr>
          <w:rFonts w:cstheme="minorHAnsi"/>
        </w:rPr>
        <w:t xml:space="preserve">the productivity number </w:t>
      </w:r>
    </w:p>
    <w:p w14:paraId="4B3A3DE0" w14:textId="77777777" w:rsidR="008D38F9" w:rsidRPr="00D91BDC" w:rsidRDefault="008D38F9" w:rsidP="008D38F9">
      <w:pPr>
        <w:pStyle w:val="ListParagraph"/>
        <w:spacing w:after="0" w:line="240" w:lineRule="auto"/>
        <w:ind w:left="1440"/>
        <w:rPr>
          <w:rFonts w:cstheme="minorHAnsi"/>
        </w:rPr>
      </w:pPr>
      <w:proofErr w:type="gramStart"/>
      <w:r w:rsidRPr="00681D64">
        <w:rPr>
          <w:rFonts w:ascii="Menlo Regular" w:eastAsia="MS Gothic" w:hAnsi="Menlo Regular" w:cs="Menlo Regular"/>
        </w:rPr>
        <w:t>☐</w:t>
      </w:r>
      <w:r w:rsidRPr="00681D64">
        <w:rPr>
          <w:rFonts w:cstheme="minorHAnsi"/>
        </w:rPr>
        <w:t xml:space="preserve">  </w:t>
      </w:r>
      <w:r>
        <w:rPr>
          <w:rFonts w:cstheme="minorHAnsi"/>
        </w:rPr>
        <w:t>the</w:t>
      </w:r>
      <w:proofErr w:type="gramEnd"/>
      <w:r>
        <w:rPr>
          <w:rFonts w:cstheme="minorHAnsi"/>
        </w:rPr>
        <w:t xml:space="preserve"> data trend shows no change</w:t>
      </w:r>
    </w:p>
    <w:p w14:paraId="14648CA6" w14:textId="77777777" w:rsidR="008D38F9" w:rsidRDefault="008D38F9" w:rsidP="002A18A3">
      <w:pPr>
        <w:pStyle w:val="ListParagraph"/>
        <w:spacing w:after="0" w:line="240" w:lineRule="auto"/>
        <w:ind w:left="1440"/>
        <w:rPr>
          <w:rFonts w:cstheme="minorHAnsi"/>
        </w:rPr>
      </w:pPr>
    </w:p>
    <w:p w14:paraId="707480B6" w14:textId="77777777" w:rsidR="002A18A3" w:rsidRPr="00E918E4" w:rsidRDefault="002A18A3" w:rsidP="002A18A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4C02951" wp14:editId="2AFDBD07">
                <wp:simplePos x="0" y="0"/>
                <wp:positionH relativeFrom="margin">
                  <wp:posOffset>457200</wp:posOffset>
                </wp:positionH>
                <wp:positionV relativeFrom="paragraph">
                  <wp:posOffset>269875</wp:posOffset>
                </wp:positionV>
                <wp:extent cx="5928995" cy="1694815"/>
                <wp:effectExtent l="0" t="0" r="14605" b="1968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169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7B83F" w14:textId="77777777" w:rsidR="008D38F9" w:rsidRDefault="008D38F9" w:rsidP="008D38F9">
                            <w:pPr>
                              <w:spacing w:after="0" w:line="240" w:lineRule="auto"/>
                            </w:pPr>
                            <w:r>
                              <w:t>If the data trend shows an increase or decrease in productivity, please explain why the productivity increased or decreased.  (100 words or less)</w:t>
                            </w:r>
                          </w:p>
                          <w:p w14:paraId="4B5435D5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78A20A43" w14:textId="77777777" w:rsidR="008D38F9" w:rsidRDefault="008D38F9" w:rsidP="002A18A3">
                            <w:pPr>
                              <w:spacing w:after="0" w:line="240" w:lineRule="auto"/>
                            </w:pPr>
                            <w:r>
                              <w:t xml:space="preserve"> </w:t>
                            </w:r>
                          </w:p>
                          <w:p w14:paraId="7B709D07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2A451CF1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387405B8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560C3836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2DD55DB0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6D77FC41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2F154938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5EA6A9B5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36pt;margin-top:21.25pt;width:466.85pt;height:133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">
                <v:textbox>
                  <w:txbxContent>
                    <w:p w14:paraId="66A7B83F" w14:textId="77777777" w:rsidR="008D38F9" w:rsidRDefault="008D38F9" w:rsidP="008D38F9">
                      <w:pPr>
                        <w:spacing w:after="0" w:line="240" w:lineRule="auto"/>
                      </w:pPr>
                      <w:r>
                        <w:t>If the data trend shows an increase or decrease in productivity, please explain why the productivity increased or decreased.  (100 words or less)</w:t>
                      </w:r>
                    </w:p>
                    <w:p w14:paraId="4B5435D5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78A20A43" w14:textId="77777777" w:rsidR="008D38F9" w:rsidRDefault="008D38F9" w:rsidP="002A18A3">
                      <w:pPr>
                        <w:spacing w:after="0" w:line="240" w:lineRule="auto"/>
                      </w:pPr>
                      <w:r>
                        <w:t xml:space="preserve"> </w:t>
                      </w:r>
                      <w:bookmarkStart w:id="1" w:name="_GoBack"/>
                      <w:bookmarkEnd w:id="1"/>
                    </w:p>
                    <w:p w14:paraId="7B709D07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2A451CF1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387405B8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560C3836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2DD55DB0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6D77FC41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2F154938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5EA6A9B5" w14:textId="77777777" w:rsidR="008D38F9" w:rsidRDefault="008D38F9" w:rsidP="002A18A3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07AC01A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40287432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6AFE7854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3F5B2A5F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27756218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5D40F58E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20192354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</w:p>
    <w:p w14:paraId="7F6CFFB7" w14:textId="77777777" w:rsidR="002A18A3" w:rsidRDefault="002A18A3" w:rsidP="002A18A3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rFonts w:cstheme="minorHAnsi"/>
        </w:rPr>
        <w:t>D</w:t>
      </w:r>
      <w:r w:rsidRPr="00681D64">
        <w:rPr>
          <w:rFonts w:cstheme="minorHAnsi"/>
        </w:rPr>
        <w:t xml:space="preserve">oes the data suggest that revisions are necessary to improve </w:t>
      </w:r>
      <w:r>
        <w:rPr>
          <w:rFonts w:cstheme="minorHAnsi"/>
        </w:rPr>
        <w:t>productivity</w:t>
      </w:r>
      <w:r w:rsidRPr="00681D64">
        <w:rPr>
          <w:rFonts w:cstheme="minorHAnsi"/>
        </w:rPr>
        <w:t xml:space="preserve">?  </w:t>
      </w:r>
      <w:proofErr w:type="gramStart"/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</w:t>
      </w:r>
      <w:r>
        <w:rPr>
          <w:rFonts w:cstheme="minorHAnsi"/>
        </w:rPr>
        <w:t>yes</w:t>
      </w:r>
      <w:proofErr w:type="gramEnd"/>
      <w:r>
        <w:rPr>
          <w:rFonts w:cstheme="minorHAnsi"/>
        </w:rPr>
        <w:t xml:space="preserve">   </w:t>
      </w:r>
      <w:r w:rsidRPr="00681D64">
        <w:rPr>
          <w:rFonts w:ascii="Segoe UI Symbol" w:eastAsia="MS Gothic" w:hAnsi="Segoe UI Symbol" w:cs="Segoe UI Symbol"/>
        </w:rPr>
        <w:t>☐</w:t>
      </w:r>
      <w:r w:rsidRPr="00681D64">
        <w:rPr>
          <w:rFonts w:cstheme="minorHAnsi"/>
        </w:rPr>
        <w:t xml:space="preserve">  </w:t>
      </w:r>
      <w:r>
        <w:rPr>
          <w:rFonts w:cstheme="minorHAnsi"/>
        </w:rPr>
        <w:t>no</w:t>
      </w:r>
    </w:p>
    <w:p w14:paraId="139B0426" w14:textId="77777777" w:rsidR="002A18A3" w:rsidRDefault="002A18A3" w:rsidP="002A18A3">
      <w:pPr>
        <w:rPr>
          <w:rFonts w:ascii="Times New Roman" w:hAnsi="Times New Roman" w:cs="Times New Roman"/>
          <w:sz w:val="24"/>
          <w:szCs w:val="24"/>
        </w:rPr>
      </w:pPr>
      <w:r w:rsidRPr="00BE7A48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3497CA6" wp14:editId="153FD49C">
                <wp:simplePos x="0" y="0"/>
                <wp:positionH relativeFrom="margin">
                  <wp:align>center</wp:align>
                </wp:positionH>
                <wp:positionV relativeFrom="paragraph">
                  <wp:posOffset>147924</wp:posOffset>
                </wp:positionV>
                <wp:extent cx="5928995" cy="1694815"/>
                <wp:effectExtent l="0" t="0" r="14605" b="1968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8995" cy="169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9DCF3" w14:textId="77777777" w:rsidR="008D38F9" w:rsidRDefault="008D38F9" w:rsidP="008D38F9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If yes, please describe the proposed actions for stabilizing/increasing the productivity. (100 words or less)</w:t>
                            </w:r>
                          </w:p>
                          <w:p w14:paraId="2A4E3E94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16C3879D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66364F53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4C8E1352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01880769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5A90F9B8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06C8F8FE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6704CB7D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  <w:p w14:paraId="3DFF627C" w14:textId="77777777" w:rsidR="008D38F9" w:rsidRDefault="008D38F9" w:rsidP="002A18A3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0;margin-top:11.65pt;width:466.85pt;height:133.4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">
                <v:textbox>
                  <w:txbxContent>
                    <w:p w14:paraId="5A69DCF3" w14:textId="77777777" w:rsidR="008D38F9" w:rsidRDefault="008D38F9" w:rsidP="008D38F9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If yes, please describe the proposed actions for stabilizing/increasing the productivity. (100 words or less)</w:t>
                      </w:r>
                    </w:p>
                    <w:p w14:paraId="2A4E3E94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16C3879D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66364F53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4C8E1352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01880769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5A90F9B8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06C8F8FE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6704CB7D" w14:textId="77777777" w:rsidR="008D38F9" w:rsidRDefault="008D38F9" w:rsidP="002A18A3">
                      <w:pPr>
                        <w:spacing w:after="0" w:line="240" w:lineRule="auto"/>
                      </w:pPr>
                    </w:p>
                    <w:p w14:paraId="3DFF627C" w14:textId="77777777" w:rsidR="008D38F9" w:rsidRDefault="008D38F9" w:rsidP="002A18A3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FAD23D" w14:textId="77777777" w:rsidR="002A18A3" w:rsidRDefault="002A18A3" w:rsidP="00093C69">
      <w:pPr>
        <w:rPr>
          <w:rFonts w:ascii="Times New Roman" w:hAnsi="Times New Roman" w:cs="Times New Roman"/>
          <w:sz w:val="24"/>
          <w:szCs w:val="24"/>
        </w:rPr>
      </w:pPr>
    </w:p>
    <w:p w14:paraId="7D603CFB" w14:textId="77777777" w:rsidR="005E18C0" w:rsidRDefault="005E18C0" w:rsidP="00093C69">
      <w:pPr>
        <w:rPr>
          <w:rFonts w:ascii="Times New Roman" w:hAnsi="Times New Roman" w:cs="Times New Roman"/>
          <w:sz w:val="24"/>
          <w:szCs w:val="24"/>
        </w:rPr>
      </w:pPr>
    </w:p>
    <w:p w14:paraId="70106CAE" w14:textId="77777777" w:rsidR="005E18C0" w:rsidRDefault="005E18C0" w:rsidP="00093C69">
      <w:pPr>
        <w:rPr>
          <w:rFonts w:ascii="Times New Roman" w:hAnsi="Times New Roman" w:cs="Times New Roman"/>
          <w:sz w:val="24"/>
          <w:szCs w:val="24"/>
        </w:rPr>
      </w:pPr>
    </w:p>
    <w:p w14:paraId="41264706" w14:textId="77777777" w:rsidR="005E18C0" w:rsidRDefault="005E18C0" w:rsidP="00093C69">
      <w:pPr>
        <w:rPr>
          <w:rFonts w:ascii="Times New Roman" w:hAnsi="Times New Roman" w:cs="Times New Roman"/>
          <w:sz w:val="24"/>
          <w:szCs w:val="24"/>
        </w:rPr>
      </w:pPr>
    </w:p>
    <w:p w14:paraId="747F75BC" w14:textId="77777777" w:rsidR="005E18C0" w:rsidRDefault="005E18C0" w:rsidP="00093C69">
      <w:pPr>
        <w:rPr>
          <w:rFonts w:ascii="Times New Roman" w:hAnsi="Times New Roman" w:cs="Times New Roman"/>
          <w:sz w:val="24"/>
          <w:szCs w:val="24"/>
        </w:rPr>
      </w:pPr>
    </w:p>
    <w:p w14:paraId="58D4B537" w14:textId="77777777" w:rsidR="005E18C0" w:rsidRDefault="005E18C0" w:rsidP="005E18C0">
      <w:pPr>
        <w:rPr>
          <w:noProof/>
        </w:rPr>
      </w:pPr>
    </w:p>
    <w:p w14:paraId="7338EC00" w14:textId="77777777" w:rsidR="005E18C0" w:rsidRDefault="005E18C0" w:rsidP="005E18C0">
      <w:pPr>
        <w:jc w:val="center"/>
        <w:rPr>
          <w:noProof/>
        </w:rPr>
      </w:pPr>
    </w:p>
    <w:p w14:paraId="69C2A0DA" w14:textId="77777777" w:rsidR="005E18C0" w:rsidRDefault="005E18C0" w:rsidP="005E18C0">
      <w:pPr>
        <w:jc w:val="center"/>
        <w:rPr>
          <w:noProof/>
        </w:rPr>
      </w:pPr>
    </w:p>
    <w:p w14:paraId="6AA1B7EA" w14:textId="77777777" w:rsidR="005E18C0" w:rsidRDefault="005E18C0" w:rsidP="005E18C0">
      <w:pPr>
        <w:jc w:val="center"/>
        <w:rPr>
          <w:noProof/>
        </w:rPr>
      </w:pPr>
    </w:p>
    <w:p w14:paraId="59197B5A" w14:textId="77777777" w:rsidR="005E18C0" w:rsidRDefault="005E18C0" w:rsidP="005E18C0">
      <w:pPr>
        <w:jc w:val="center"/>
        <w:rPr>
          <w:noProof/>
        </w:rPr>
      </w:pPr>
    </w:p>
    <w:p w14:paraId="419E0263" w14:textId="77777777" w:rsidR="005E18C0" w:rsidRDefault="005E18C0" w:rsidP="005E18C0">
      <w:pPr>
        <w:jc w:val="center"/>
        <w:rPr>
          <w:noProof/>
        </w:rPr>
      </w:pPr>
    </w:p>
    <w:p w14:paraId="65CE6FDF" w14:textId="77777777" w:rsidR="005E18C0" w:rsidRDefault="005E18C0" w:rsidP="005E18C0">
      <w:pPr>
        <w:jc w:val="center"/>
        <w:rPr>
          <w:noProof/>
        </w:rPr>
      </w:pPr>
    </w:p>
    <w:p w14:paraId="6249A7DA" w14:textId="77777777" w:rsidR="005E18C0" w:rsidRDefault="005E18C0" w:rsidP="005E18C0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E18C0" w:rsidSect="00BC42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Segoe UI Symbol">
    <w:altName w:val="Calibri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92F0E"/>
    <w:multiLevelType w:val="hybridMultilevel"/>
    <w:tmpl w:val="DA628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4B624C"/>
    <w:multiLevelType w:val="hybridMultilevel"/>
    <w:tmpl w:val="88628542"/>
    <w:lvl w:ilvl="0" w:tplc="EE76BA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787DD8"/>
    <w:multiLevelType w:val="hybridMultilevel"/>
    <w:tmpl w:val="4C0820E8"/>
    <w:lvl w:ilvl="0" w:tplc="EE76BA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A4205A"/>
    <w:multiLevelType w:val="hybridMultilevel"/>
    <w:tmpl w:val="6AFCAA9C"/>
    <w:lvl w:ilvl="0" w:tplc="EE76BA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TQ0s7A0MDY1sjRW0lEKTi0uzszPAykwqgUAWIPaDiwAAAA="/>
  </w:docVars>
  <w:rsids>
    <w:rsidRoot w:val="005F0548"/>
    <w:rsid w:val="00033144"/>
    <w:rsid w:val="00093C69"/>
    <w:rsid w:val="000C0DAA"/>
    <w:rsid w:val="001B033D"/>
    <w:rsid w:val="001D4103"/>
    <w:rsid w:val="001E62A9"/>
    <w:rsid w:val="002A18A3"/>
    <w:rsid w:val="002C62A3"/>
    <w:rsid w:val="0035311A"/>
    <w:rsid w:val="003B46D0"/>
    <w:rsid w:val="003D2E3C"/>
    <w:rsid w:val="00525463"/>
    <w:rsid w:val="00574A16"/>
    <w:rsid w:val="005E18C0"/>
    <w:rsid w:val="005F0548"/>
    <w:rsid w:val="00602002"/>
    <w:rsid w:val="00663AAE"/>
    <w:rsid w:val="00681D64"/>
    <w:rsid w:val="007F6F74"/>
    <w:rsid w:val="00871FF0"/>
    <w:rsid w:val="00877624"/>
    <w:rsid w:val="008D38F9"/>
    <w:rsid w:val="00913913"/>
    <w:rsid w:val="00942923"/>
    <w:rsid w:val="00961724"/>
    <w:rsid w:val="00A0786D"/>
    <w:rsid w:val="00AF2866"/>
    <w:rsid w:val="00BC421A"/>
    <w:rsid w:val="00BE7A48"/>
    <w:rsid w:val="00C71654"/>
    <w:rsid w:val="00D32B1D"/>
    <w:rsid w:val="00D3775F"/>
    <w:rsid w:val="00D91BDC"/>
    <w:rsid w:val="00E918E4"/>
    <w:rsid w:val="00E93677"/>
    <w:rsid w:val="00F44CB0"/>
    <w:rsid w:val="00FC4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DEE81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8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6F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F7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8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6F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F7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4</Words>
  <Characters>93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Lisle</dc:creator>
  <cp:keywords/>
  <dc:description/>
  <cp:lastModifiedBy>Justin Schultz</cp:lastModifiedBy>
  <cp:revision>3</cp:revision>
  <dcterms:created xsi:type="dcterms:W3CDTF">2018-07-26T22:13:00Z</dcterms:created>
  <dcterms:modified xsi:type="dcterms:W3CDTF">2018-07-30T15:36:00Z</dcterms:modified>
</cp:coreProperties>
</file>